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f2a178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f2a1781-39b5-11ee-ad1c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klEQVR42s1WOQ7DMAwT+gH9/5f8gUrS7pSlADXEbYA4AyEekl3zWKhXfauqHv2q4A0+9Vz/fisCGau6Md6keETSn7W2Nzt4INvuJbyWllRupb5RXWJrX2L9bMVvLfhrqhBl9MlQqp+EAyAFlcUQDwoeYbsIqUJjPDXJQHxtdcoXqs/Guvsm98Ou6lWlTpwX+GF1XECcPzlholfLlK97RLoRTR0S+2G2jowcyfneSesNKs+fp5WIKzs535nziDfyfrsVEkwDa0U/UaWIsB35fIZT3T7uZHWalzNiiDaaMLkfls9c1XAb85mmCuxgL5wf5OnJ0r2Svz4NpzAv3Dc8lPuiLfh7z/My58bOfeNMLWZ6Rb/x5UCRXujfMpgO4DMIF/L33vvuF1p1aQLrvmIz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incoln 3 days the phone and broadband have been coming and go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f2a1781-39b5-11ee-ad1c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f2a1781-39b5-11ee-ad1c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f2a1781-39b5-11ee-ad1c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f2a1781</dc:title>
  <dc:creator/>
  <cp:keywords/>
  <dcterms:created xsi:type="dcterms:W3CDTF">2026-05-07T14:58:37Z</dcterms:created>
  <dcterms:modified xsi:type="dcterms:W3CDTF">2026-05-07T14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